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6674A8" w14:textId="04679C0D" w:rsidR="002C7569" w:rsidRDefault="002C7569">
      <w:r>
        <w:rPr>
          <w:noProof/>
        </w:rPr>
        <w:drawing>
          <wp:inline distT="0" distB="0" distL="0" distR="0" wp14:anchorId="374997F8" wp14:editId="6E59D91D">
            <wp:extent cx="8229600" cy="4457700"/>
            <wp:effectExtent l="0" t="0" r="0" b="0"/>
            <wp:docPr id="1" name="Picture 1" descr="Graphical user interface, website&#10;&#10;Project index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Project index pag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A5353" w14:textId="16D416E6" w:rsidR="002C7569" w:rsidRDefault="002C7569">
      <w:r>
        <w:rPr>
          <w:noProof/>
        </w:rPr>
        <w:lastRenderedPageBreak/>
        <w:drawing>
          <wp:inline distT="0" distB="0" distL="0" distR="0" wp14:anchorId="60E46172" wp14:editId="60581FF3">
            <wp:extent cx="8229600" cy="4457700"/>
            <wp:effectExtent l="0" t="0" r="0" b="0"/>
            <wp:docPr id="5" name="Picture 5" descr="Graphical user interface, website&#10;&#10;Project bike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website&#10;&#10;Project bike pag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F4068" w14:textId="0A15A442" w:rsidR="002C7569" w:rsidRDefault="002C7569">
      <w:r>
        <w:rPr>
          <w:noProof/>
        </w:rPr>
        <w:lastRenderedPageBreak/>
        <w:drawing>
          <wp:inline distT="0" distB="0" distL="0" distR="0" wp14:anchorId="62104BAB" wp14:editId="1BC4E330">
            <wp:extent cx="8229600" cy="4457700"/>
            <wp:effectExtent l="0" t="0" r="0" b="0"/>
            <wp:docPr id="6" name="Picture 6" descr="Graphical user interface, website&#10;&#10;Project contact us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website&#10;&#10;Project contact us pag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B2F1F" w14:textId="2C2C8E67" w:rsidR="002C7569" w:rsidRDefault="002C7569">
      <w:r>
        <w:rPr>
          <w:noProof/>
        </w:rPr>
        <w:lastRenderedPageBreak/>
        <w:drawing>
          <wp:inline distT="0" distB="0" distL="0" distR="0" wp14:anchorId="20163364" wp14:editId="4CB6065A">
            <wp:extent cx="8229600" cy="4457700"/>
            <wp:effectExtent l="0" t="0" r="0" b="0"/>
            <wp:docPr id="7" name="Picture 7" descr="Graphical user interface, website&#10;&#10;Project index page exam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website&#10;&#10;Project index page exampl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FC1E3" w14:textId="461ED2C3" w:rsidR="002C7569" w:rsidRDefault="002C7569">
      <w:r>
        <w:rPr>
          <w:noProof/>
        </w:rPr>
        <w:lastRenderedPageBreak/>
        <w:drawing>
          <wp:inline distT="0" distB="0" distL="0" distR="0" wp14:anchorId="4424270C" wp14:editId="025BD847">
            <wp:extent cx="8229600" cy="4457700"/>
            <wp:effectExtent l="0" t="0" r="0" b="0"/>
            <wp:docPr id="8" name="Picture 8" descr="Graphical user interface, website&#10;&#10;Project  page exam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website&#10;&#10;Project  page exampl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8556A" w14:textId="61BB84AC" w:rsidR="002C7569" w:rsidRDefault="002C7569">
      <w:r>
        <w:rPr>
          <w:noProof/>
        </w:rPr>
        <w:lastRenderedPageBreak/>
        <w:drawing>
          <wp:inline distT="0" distB="0" distL="0" distR="0" wp14:anchorId="457293CC" wp14:editId="3696E9B9">
            <wp:extent cx="8229600" cy="4457700"/>
            <wp:effectExtent l="0" t="0" r="0" b="0"/>
            <wp:docPr id="9" name="Picture 9" descr="Graphical user interface, website&#10;&#10;Project index p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website&#10;&#10;Project index page 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0989F" w14:textId="4F7AD0B1" w:rsidR="002C7569" w:rsidRDefault="002C7569">
      <w:r>
        <w:rPr>
          <w:noProof/>
        </w:rPr>
        <w:lastRenderedPageBreak/>
        <w:drawing>
          <wp:inline distT="0" distB="0" distL="0" distR="0" wp14:anchorId="24DDA139" wp14:editId="76632876">
            <wp:extent cx="4081780" cy="5943600"/>
            <wp:effectExtent l="0" t="0" r="0" b="0"/>
            <wp:docPr id="11" name="Picture 11" descr="Graphical user interface, website&#10;&#10;Project index p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website&#10;&#10;Project index page 4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8178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C434F7" wp14:editId="6EF032A6">
            <wp:extent cx="4894580" cy="5943600"/>
            <wp:effectExtent l="0" t="0" r="1270" b="0"/>
            <wp:docPr id="12" name="Picture 12" descr="Graphical user interface, website&#10;&#10;Project page exam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website&#10;&#10;Project page exampl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9458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C7569" w:rsidSect="002C7569">
      <w:headerReference w:type="default" r:id="rId14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A66308" w14:textId="77777777" w:rsidR="00154FD6" w:rsidRDefault="00154FD6" w:rsidP="002C7569">
      <w:pPr>
        <w:spacing w:after="0" w:line="240" w:lineRule="auto"/>
      </w:pPr>
      <w:r>
        <w:separator/>
      </w:r>
    </w:p>
  </w:endnote>
  <w:endnote w:type="continuationSeparator" w:id="0">
    <w:p w14:paraId="675E07BA" w14:textId="77777777" w:rsidR="00154FD6" w:rsidRDefault="00154FD6" w:rsidP="002C75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6C4694" w14:textId="77777777" w:rsidR="00154FD6" w:rsidRDefault="00154FD6" w:rsidP="002C7569">
      <w:pPr>
        <w:spacing w:after="0" w:line="240" w:lineRule="auto"/>
      </w:pPr>
      <w:r>
        <w:separator/>
      </w:r>
    </w:p>
  </w:footnote>
  <w:footnote w:type="continuationSeparator" w:id="0">
    <w:p w14:paraId="574F00E9" w14:textId="77777777" w:rsidR="00154FD6" w:rsidRDefault="00154FD6" w:rsidP="002C75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96DEA4" w14:textId="75333341" w:rsidR="002C7569" w:rsidRDefault="002C7569" w:rsidP="002C7569">
    <w:pPr>
      <w:pStyle w:val="Heading1"/>
    </w:pPr>
    <w:r>
      <w:t>WEB 140 – Final Project Inspiration</w:t>
    </w:r>
  </w:p>
  <w:p w14:paraId="3D923DCB" w14:textId="77777777" w:rsidR="002C7569" w:rsidRDefault="002C756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sTA1tzQyNzK2NDJV0lEKTi0uzszPAykwrAUA0BjLYSwAAAA="/>
  </w:docVars>
  <w:rsids>
    <w:rsidRoot w:val="002C7569"/>
    <w:rsid w:val="0012685B"/>
    <w:rsid w:val="00154FD6"/>
    <w:rsid w:val="002C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DDBE9"/>
  <w15:chartTrackingRefBased/>
  <w15:docId w15:val="{8EE6A1E3-B36C-4549-8353-71D0479B3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75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5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569"/>
  </w:style>
  <w:style w:type="paragraph" w:styleId="Footer">
    <w:name w:val="footer"/>
    <w:basedOn w:val="Normal"/>
    <w:link w:val="FooterChar"/>
    <w:uiPriority w:val="99"/>
    <w:unhideWhenUsed/>
    <w:rsid w:val="002C75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569"/>
  </w:style>
  <w:style w:type="character" w:customStyle="1" w:styleId="Heading1Char">
    <w:name w:val="Heading 1 Char"/>
    <w:basedOn w:val="DefaultParagraphFont"/>
    <w:link w:val="Heading1"/>
    <w:uiPriority w:val="9"/>
    <w:rsid w:val="002C75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Consol</dc:creator>
  <cp:keywords/>
  <dc:description/>
  <cp:lastModifiedBy>Alison Consol</cp:lastModifiedBy>
  <cp:revision>1</cp:revision>
  <dcterms:created xsi:type="dcterms:W3CDTF">2021-11-02T17:42:00Z</dcterms:created>
  <dcterms:modified xsi:type="dcterms:W3CDTF">2021-11-02T17:52:00Z</dcterms:modified>
</cp:coreProperties>
</file>